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E2D536" w14:textId="77777777"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14:paraId="0D1A2A99" w14:textId="77777777"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14:paraId="3FE0E8FA" w14:textId="77777777" w:rsidR="003B48EB" w:rsidRPr="001A2552" w:rsidRDefault="003B48EB" w:rsidP="003B48EB">
      <w:pPr>
        <w:rPr>
          <w:sz w:val="16"/>
          <w:szCs w:val="16"/>
        </w:rPr>
      </w:pPr>
    </w:p>
    <w:p w14:paraId="32569DE8" w14:textId="77777777" w:rsidR="003B48EB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14:paraId="3FF49404" w14:textId="77777777" w:rsidR="00F942DB" w:rsidRDefault="00F942DB" w:rsidP="003B48EB">
      <w:pPr>
        <w:jc w:val="center"/>
        <w:rPr>
          <w:b/>
          <w:sz w:val="16"/>
          <w:szCs w:val="16"/>
        </w:rPr>
      </w:pPr>
    </w:p>
    <w:p w14:paraId="24DF22EA" w14:textId="68A89BAB" w:rsidR="00F942DB" w:rsidRPr="001A2552" w:rsidRDefault="00E7478D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 xml:space="preserve">ZTB307 </w:t>
      </w:r>
      <w:r w:rsidR="002D3BA1">
        <w:rPr>
          <w:b/>
          <w:sz w:val="16"/>
          <w:szCs w:val="16"/>
        </w:rPr>
        <w:t>TOHUMLUK ve TEKNOLOJİSİ</w:t>
      </w:r>
      <w:r>
        <w:rPr>
          <w:b/>
          <w:sz w:val="16"/>
          <w:szCs w:val="16"/>
        </w:rPr>
        <w:t xml:space="preserve"> (Tarım Makin</w:t>
      </w:r>
      <w:bookmarkStart w:id="0" w:name="_GoBack"/>
      <w:bookmarkEnd w:id="0"/>
      <w:r>
        <w:rPr>
          <w:b/>
          <w:sz w:val="16"/>
          <w:szCs w:val="16"/>
        </w:rPr>
        <w:t>eleri ve Teknolojisi Mühendisliği Bölümü)</w:t>
      </w:r>
    </w:p>
    <w:p w14:paraId="1F4B2D19" w14:textId="77777777" w:rsidR="003B48EB" w:rsidRPr="001A2552" w:rsidRDefault="003B48EB" w:rsidP="003B48EB">
      <w:pPr>
        <w:rPr>
          <w:sz w:val="16"/>
          <w:szCs w:val="16"/>
        </w:rPr>
      </w:pPr>
    </w:p>
    <w:p w14:paraId="220DD381" w14:textId="77777777"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p w14:paraId="6DF0F8E5" w14:textId="77777777" w:rsidR="008D2474" w:rsidRPr="008D2474" w:rsidRDefault="008D2474" w:rsidP="008D2474"/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14:paraId="1FF022E3" w14:textId="77777777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14:paraId="0777B0EB" w14:textId="77777777"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14:paraId="15CACB90" w14:textId="77777777"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8D2474" w:rsidRPr="001A2552" w14:paraId="6072A995" w14:textId="77777777" w:rsidTr="002D3BA1">
        <w:trPr>
          <w:cantSplit/>
          <w:trHeight w:hRule="exact" w:val="567"/>
          <w:jc w:val="center"/>
        </w:trPr>
        <w:tc>
          <w:tcPr>
            <w:tcW w:w="952" w:type="dxa"/>
            <w:tcBorders>
              <w:bottom w:val="dotted" w:sz="4" w:space="0" w:color="auto"/>
            </w:tcBorders>
            <w:vAlign w:val="center"/>
          </w:tcPr>
          <w:p w14:paraId="5A77348E" w14:textId="77777777" w:rsidR="008D2474" w:rsidRPr="001A2552" w:rsidRDefault="008D2474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vAlign w:val="center"/>
          </w:tcPr>
          <w:p w14:paraId="2A28207A" w14:textId="111FBD91" w:rsidR="008D2474" w:rsidRPr="002D3BA1" w:rsidRDefault="002D3BA1" w:rsidP="002D3BA1">
            <w:pPr>
              <w:spacing w:line="720" w:lineRule="auto"/>
              <w:ind w:left="93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ohum, Tohumluk, Tohumluk Kontrol, Tohumluk Kontrol ve Sertifikasyonun tanımı, tarihçesi</w:t>
            </w:r>
          </w:p>
        </w:tc>
      </w:tr>
      <w:tr w:rsidR="00BE60AC" w:rsidRPr="001A2552" w14:paraId="2D801B97" w14:textId="77777777" w:rsidTr="002D3BA1">
        <w:trPr>
          <w:cantSplit/>
          <w:trHeight w:hRule="exact" w:val="567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3DAF6024" w14:textId="77777777" w:rsidR="00BE60AC" w:rsidRPr="001A2552" w:rsidRDefault="00BE60AC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18124624" w14:textId="02A125A5" w:rsidR="00BE60AC" w:rsidRDefault="002D3BA1" w:rsidP="002D3BA1">
            <w:pPr>
              <w:pStyle w:val="OkumaParas"/>
              <w:numPr>
                <w:ilvl w:val="0"/>
                <w:numId w:val="0"/>
              </w:numPr>
              <w:ind w:left="360"/>
              <w:jc w:val="center"/>
              <w:rPr>
                <w:lang w:val="da-DK"/>
              </w:rPr>
            </w:pPr>
            <w:r>
              <w:rPr>
                <w:lang w:val="da-DK"/>
              </w:rPr>
              <w:t>Ülkemizde tohum/tohumluk üretmek isteyen özel/tüzel kişiler ne yapmalıdır?</w:t>
            </w:r>
          </w:p>
          <w:p w14:paraId="0C0817A7" w14:textId="6F292235" w:rsidR="002D3BA1" w:rsidRPr="002D3BA1" w:rsidRDefault="002D3BA1" w:rsidP="002D3BA1">
            <w:pPr>
              <w:pStyle w:val="OkumaParas"/>
              <w:numPr>
                <w:ilvl w:val="0"/>
                <w:numId w:val="0"/>
              </w:numPr>
              <w:ind w:left="360"/>
              <w:jc w:val="center"/>
              <w:rPr>
                <w:lang w:val="da-DK"/>
              </w:rPr>
            </w:pPr>
          </w:p>
        </w:tc>
      </w:tr>
      <w:tr w:rsidR="008D2474" w:rsidRPr="001A2552" w14:paraId="7FB4B623" w14:textId="77777777" w:rsidTr="002D3BA1">
        <w:trPr>
          <w:cantSplit/>
          <w:trHeight w:hRule="exact" w:val="567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378FCEA4" w14:textId="1019825C" w:rsidR="008D2474" w:rsidRPr="001A2552" w:rsidRDefault="008D2474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14:paraId="22F72E37" w14:textId="43183588" w:rsidR="008D2474" w:rsidRPr="002D3BA1" w:rsidRDefault="002D3BA1" w:rsidP="002D3BA1">
            <w:pPr>
              <w:pStyle w:val="Konu-basligi"/>
              <w:ind w:left="360"/>
              <w:jc w:val="center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>Ülkemizde tohum/tohumluk üretmek isteyenler; a</w:t>
            </w:r>
            <w:proofErr w:type="gramStart"/>
            <w:r>
              <w:rPr>
                <w:b w:val="0"/>
                <w:sz w:val="16"/>
              </w:rPr>
              <w:t>)</w:t>
            </w:r>
            <w:proofErr w:type="gramEnd"/>
            <w:r>
              <w:rPr>
                <w:b w:val="0"/>
                <w:sz w:val="16"/>
              </w:rPr>
              <w:t xml:space="preserve"> Tohum Yetiştirici Belgesini doldurmalıdır (Örnek).</w:t>
            </w:r>
          </w:p>
        </w:tc>
      </w:tr>
      <w:tr w:rsidR="008D2474" w:rsidRPr="001A2552" w14:paraId="71771F8D" w14:textId="77777777" w:rsidTr="002D3BA1">
        <w:trPr>
          <w:cantSplit/>
          <w:trHeight w:hRule="exact" w:val="567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14:paraId="2302D053" w14:textId="77777777" w:rsidR="008D2474" w:rsidRPr="001A2552" w:rsidRDefault="008D2474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14:paraId="3DFEC277" w14:textId="7AA90A1A" w:rsidR="008D2474" w:rsidRPr="002D3BA1" w:rsidRDefault="002D3BA1" w:rsidP="002D3BA1">
            <w:pPr>
              <w:pStyle w:val="Konu-basligi"/>
              <w:ind w:left="360"/>
              <w:jc w:val="center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>Ülkemizde tohum</w:t>
            </w:r>
            <w:r>
              <w:rPr>
                <w:b w:val="0"/>
                <w:sz w:val="16"/>
              </w:rPr>
              <w:t>/</w:t>
            </w:r>
            <w:r>
              <w:rPr>
                <w:b w:val="0"/>
                <w:sz w:val="16"/>
              </w:rPr>
              <w:t xml:space="preserve">tohumluk üretmek isteyenler; </w:t>
            </w:r>
            <w:r>
              <w:rPr>
                <w:b w:val="0"/>
                <w:sz w:val="16"/>
              </w:rPr>
              <w:t>b</w:t>
            </w:r>
            <w:proofErr w:type="gramStart"/>
            <w:r>
              <w:rPr>
                <w:b w:val="0"/>
                <w:sz w:val="16"/>
              </w:rPr>
              <w:t>)</w:t>
            </w:r>
            <w:proofErr w:type="gramEnd"/>
            <w:r>
              <w:rPr>
                <w:b w:val="0"/>
                <w:sz w:val="16"/>
              </w:rPr>
              <w:t xml:space="preserve"> </w:t>
            </w:r>
            <w:r>
              <w:rPr>
                <w:b w:val="0"/>
                <w:sz w:val="16"/>
              </w:rPr>
              <w:t>Tohum</w:t>
            </w:r>
            <w:r>
              <w:rPr>
                <w:b w:val="0"/>
                <w:sz w:val="16"/>
              </w:rPr>
              <w:t>/Tohumculuk</w:t>
            </w:r>
            <w:r>
              <w:rPr>
                <w:b w:val="0"/>
                <w:sz w:val="16"/>
              </w:rPr>
              <w:t xml:space="preserve"> Belgesini doldurmalıdır (Örnek).</w:t>
            </w:r>
          </w:p>
        </w:tc>
      </w:tr>
      <w:tr w:rsidR="008D2474" w:rsidRPr="001A2552" w14:paraId="40100396" w14:textId="77777777" w:rsidTr="002D3BA1">
        <w:trPr>
          <w:cantSplit/>
          <w:trHeight w:hRule="exact" w:val="567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5986C1CE" w14:textId="61C50933" w:rsidR="008D2474" w:rsidRPr="001A2552" w:rsidRDefault="008D2474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14:paraId="21C5E5DD" w14:textId="4BDAD042" w:rsidR="008D2474" w:rsidRPr="002D3BA1" w:rsidRDefault="002D3BA1" w:rsidP="002D3BA1">
            <w:pPr>
              <w:pStyle w:val="Konu-basligi"/>
              <w:ind w:left="360"/>
              <w:jc w:val="center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>Tarla kontrolünü kimler yapar, nasıl yapılır, bilirkişi nelere dikkat etmelidir?</w:t>
            </w:r>
          </w:p>
        </w:tc>
      </w:tr>
      <w:tr w:rsidR="008D2474" w:rsidRPr="001A2552" w14:paraId="1DA63F1F" w14:textId="77777777" w:rsidTr="002D3BA1">
        <w:trPr>
          <w:cantSplit/>
          <w:trHeight w:hRule="exact" w:val="567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14:paraId="6247028E" w14:textId="77777777" w:rsidR="008D2474" w:rsidRPr="001A2552" w:rsidRDefault="008D2474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14:paraId="4D8DFD67" w14:textId="77777777" w:rsidR="000309CE" w:rsidRDefault="002D3BA1" w:rsidP="000309CE">
            <w:pPr>
              <w:pStyle w:val="Konu-basligi"/>
              <w:ind w:left="360"/>
              <w:jc w:val="center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 xml:space="preserve">Tarla Kontrolü yapılırken üretici ile birlikte kontrol edilen unsurlar nelerdir? </w:t>
            </w:r>
          </w:p>
          <w:p w14:paraId="5939E8D6" w14:textId="1B38B812" w:rsidR="008D2474" w:rsidRPr="002D3BA1" w:rsidRDefault="000309CE" w:rsidP="000309CE">
            <w:pPr>
              <w:pStyle w:val="Konu-basligi"/>
              <w:ind w:left="360"/>
              <w:jc w:val="center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>S</w:t>
            </w:r>
            <w:r w:rsidR="002D3BA1">
              <w:rPr>
                <w:b w:val="0"/>
                <w:sz w:val="16"/>
              </w:rPr>
              <w:t xml:space="preserve">onucu </w:t>
            </w:r>
            <w:r>
              <w:rPr>
                <w:b w:val="0"/>
                <w:sz w:val="16"/>
              </w:rPr>
              <w:t xml:space="preserve">belirten </w:t>
            </w:r>
            <w:r w:rsidR="002D3BA1">
              <w:rPr>
                <w:b w:val="0"/>
                <w:sz w:val="16"/>
              </w:rPr>
              <w:t xml:space="preserve">TARLA KONTROL </w:t>
            </w:r>
            <w:proofErr w:type="spellStart"/>
            <w:r w:rsidR="002D3BA1">
              <w:rPr>
                <w:b w:val="0"/>
                <w:sz w:val="16"/>
              </w:rPr>
              <w:t>İHBARNAMESİ</w:t>
            </w:r>
            <w:r>
              <w:rPr>
                <w:b w:val="0"/>
                <w:sz w:val="16"/>
              </w:rPr>
              <w:t>’nin</w:t>
            </w:r>
            <w:proofErr w:type="spellEnd"/>
            <w:r>
              <w:rPr>
                <w:b w:val="0"/>
                <w:sz w:val="16"/>
              </w:rPr>
              <w:t xml:space="preserve"> doldurulması</w:t>
            </w:r>
          </w:p>
        </w:tc>
      </w:tr>
      <w:tr w:rsidR="008D2474" w:rsidRPr="001A2552" w14:paraId="63615CF4" w14:textId="77777777" w:rsidTr="002D3BA1">
        <w:trPr>
          <w:cantSplit/>
          <w:trHeight w:hRule="exact" w:val="567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01206CE6" w14:textId="77777777" w:rsidR="008D2474" w:rsidRPr="001A2552" w:rsidRDefault="008D2474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7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14:paraId="53FE71D2" w14:textId="485D552D" w:rsidR="008D2474" w:rsidRPr="002D3BA1" w:rsidRDefault="002D3BA1" w:rsidP="002D3BA1">
            <w:pPr>
              <w:pStyle w:val="Konu-basligi"/>
              <w:ind w:left="360"/>
              <w:jc w:val="center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>ARASINAV</w:t>
            </w:r>
          </w:p>
        </w:tc>
      </w:tr>
      <w:tr w:rsidR="00BE60AC" w:rsidRPr="001A2552" w14:paraId="41876C44" w14:textId="77777777" w:rsidTr="002D3BA1">
        <w:trPr>
          <w:cantSplit/>
          <w:trHeight w:hRule="exact" w:val="567"/>
          <w:jc w:val="center"/>
        </w:trPr>
        <w:tc>
          <w:tcPr>
            <w:tcW w:w="952" w:type="dxa"/>
            <w:vAlign w:val="center"/>
          </w:tcPr>
          <w:p w14:paraId="1D06A1CE" w14:textId="77777777" w:rsidR="00BE60AC" w:rsidRPr="001A2552" w:rsidRDefault="00BE60AC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8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14:paraId="227A1BC0" w14:textId="57161BAA" w:rsidR="00BE60AC" w:rsidRPr="002D3BA1" w:rsidRDefault="002D3BA1" w:rsidP="002D3BA1">
            <w:pPr>
              <w:pStyle w:val="Konu-basligi"/>
              <w:ind w:left="360"/>
              <w:jc w:val="center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>Türkiye’de ve Dünya’da Tohumculuğun durumu</w:t>
            </w:r>
          </w:p>
        </w:tc>
      </w:tr>
      <w:tr w:rsidR="008D2474" w:rsidRPr="001A2552" w14:paraId="164A5B8B" w14:textId="77777777" w:rsidTr="002D3BA1">
        <w:trPr>
          <w:cantSplit/>
          <w:trHeight w:hRule="exact" w:val="529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14:paraId="03514C8A" w14:textId="77777777" w:rsidR="008D2474" w:rsidRPr="001A2552" w:rsidRDefault="008D2474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9</w:t>
            </w:r>
            <w:r>
              <w:rPr>
                <w:sz w:val="16"/>
                <w:szCs w:val="16"/>
              </w:rPr>
              <w:t>.Hafta</w:t>
            </w:r>
          </w:p>
          <w:p w14:paraId="60F209D2" w14:textId="77777777" w:rsidR="008D2474" w:rsidRPr="001A2552" w:rsidRDefault="008D2474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14:paraId="406FA644" w14:textId="06303A21" w:rsidR="008D2474" w:rsidRPr="002D3BA1" w:rsidRDefault="002D3BA1" w:rsidP="002D3BA1">
            <w:pPr>
              <w:pStyle w:val="Konu-basligi"/>
              <w:ind w:left="360"/>
              <w:jc w:val="center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>Tohumculuğun gelişimi</w:t>
            </w:r>
          </w:p>
        </w:tc>
      </w:tr>
      <w:tr w:rsidR="009A21B6" w:rsidRPr="001A2552" w14:paraId="5D4B166D" w14:textId="77777777" w:rsidTr="002D3BA1">
        <w:trPr>
          <w:cantSplit/>
          <w:trHeight w:hRule="exact" w:val="567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3DA698FF" w14:textId="77777777" w:rsidR="009A21B6" w:rsidRPr="001A2552" w:rsidRDefault="009A21B6" w:rsidP="009A21B6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0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3B483CA3" w14:textId="4AAF8DAC" w:rsidR="009A21B6" w:rsidRPr="002D3BA1" w:rsidRDefault="002D3BA1" w:rsidP="002D3BA1">
            <w:pPr>
              <w:pStyle w:val="Konu-basligi"/>
              <w:ind w:left="360"/>
              <w:jc w:val="center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 xml:space="preserve">Tohumluk üretimi ve </w:t>
            </w:r>
            <w:proofErr w:type="gramStart"/>
            <w:r>
              <w:rPr>
                <w:b w:val="0"/>
                <w:sz w:val="16"/>
              </w:rPr>
              <w:t>prosedürleri</w:t>
            </w:r>
            <w:proofErr w:type="gramEnd"/>
          </w:p>
        </w:tc>
      </w:tr>
      <w:tr w:rsidR="009A21B6" w:rsidRPr="001A2552" w14:paraId="407BA400" w14:textId="77777777" w:rsidTr="002D3BA1">
        <w:trPr>
          <w:cantSplit/>
          <w:trHeight w:hRule="exact" w:val="567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24A82BF1" w14:textId="77777777" w:rsidR="009A21B6" w:rsidRPr="001A2552" w:rsidRDefault="009A21B6" w:rsidP="009A21B6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62AA75F2" w14:textId="1E34BBD5" w:rsidR="009A21B6" w:rsidRPr="002D3BA1" w:rsidRDefault="000309CE" w:rsidP="002D3BA1">
            <w:pPr>
              <w:pStyle w:val="Konu-basligi"/>
              <w:ind w:left="360"/>
              <w:jc w:val="center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 xml:space="preserve">Tohumluk üretimi ve </w:t>
            </w:r>
            <w:proofErr w:type="gramStart"/>
            <w:r>
              <w:rPr>
                <w:b w:val="0"/>
                <w:sz w:val="16"/>
              </w:rPr>
              <w:t>prosedürleri</w:t>
            </w:r>
            <w:proofErr w:type="gramEnd"/>
          </w:p>
        </w:tc>
      </w:tr>
      <w:tr w:rsidR="009A21B6" w:rsidRPr="001A2552" w14:paraId="788F0B8F" w14:textId="77777777" w:rsidTr="002D3BA1">
        <w:trPr>
          <w:cantSplit/>
          <w:trHeight w:hRule="exact" w:val="567"/>
          <w:jc w:val="center"/>
        </w:trPr>
        <w:tc>
          <w:tcPr>
            <w:tcW w:w="9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4F5ABB" w14:textId="77777777" w:rsidR="009A21B6" w:rsidRPr="001A2552" w:rsidRDefault="009A21B6" w:rsidP="009A21B6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58A3C2" w14:textId="5949CE99" w:rsidR="009A21B6" w:rsidRPr="002D3BA1" w:rsidRDefault="000309CE" w:rsidP="000309CE">
            <w:pPr>
              <w:pStyle w:val="Konu-basligi"/>
              <w:ind w:left="360"/>
              <w:jc w:val="center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>Sertifikalı tohumluk; tanımı ve üretimi</w:t>
            </w:r>
          </w:p>
        </w:tc>
      </w:tr>
      <w:tr w:rsidR="009A21B6" w:rsidRPr="001A2552" w14:paraId="56D6C3C6" w14:textId="77777777" w:rsidTr="002D3BA1">
        <w:trPr>
          <w:cantSplit/>
          <w:trHeight w:hRule="exact" w:val="567"/>
          <w:jc w:val="center"/>
        </w:trPr>
        <w:tc>
          <w:tcPr>
            <w:tcW w:w="9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BB7519" w14:textId="77777777" w:rsidR="009A21B6" w:rsidRPr="001A2552" w:rsidRDefault="009A21B6" w:rsidP="009A21B6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87F536" w14:textId="33904817" w:rsidR="009A21B6" w:rsidRPr="002D3BA1" w:rsidRDefault="00E7478D" w:rsidP="002D3BA1">
            <w:pPr>
              <w:pStyle w:val="Konu-basligi"/>
              <w:ind w:left="360"/>
              <w:jc w:val="center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>Türkiye’de tohumculuk organizasyonu (Üst ve Alt Birlikler)</w:t>
            </w:r>
          </w:p>
        </w:tc>
      </w:tr>
      <w:tr w:rsidR="006F19D3" w:rsidRPr="001A2552" w14:paraId="2C77EE8E" w14:textId="77777777" w:rsidTr="002D3BA1">
        <w:trPr>
          <w:cantSplit/>
          <w:trHeight w:hRule="exact" w:val="655"/>
          <w:jc w:val="center"/>
        </w:trPr>
        <w:tc>
          <w:tcPr>
            <w:tcW w:w="9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0D7613" w14:textId="100799E7" w:rsidR="006F19D3" w:rsidRPr="001A2552" w:rsidRDefault="006F19D3" w:rsidP="009A21B6">
            <w:pPr>
              <w:spacing w:before="120" w:after="1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7772B2" w14:textId="566A2EB3" w:rsidR="006F19D3" w:rsidRPr="002D3BA1" w:rsidRDefault="00E7478D" w:rsidP="00E7478D">
            <w:pPr>
              <w:pStyle w:val="Konu-basligi"/>
              <w:ind w:left="360"/>
              <w:jc w:val="center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>YARIYIL SONU SINAVI (FİNAL)</w:t>
            </w:r>
          </w:p>
        </w:tc>
      </w:tr>
    </w:tbl>
    <w:p w14:paraId="082174C0" w14:textId="77777777"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14:paraId="068899DC" w14:textId="77777777" w:rsidR="00EB0AE2" w:rsidRDefault="00E7478D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9C6F36"/>
    <w:multiLevelType w:val="hybridMultilevel"/>
    <w:tmpl w:val="E430970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E172C9F"/>
    <w:multiLevelType w:val="hybridMultilevel"/>
    <w:tmpl w:val="0BE839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3">
    <w:nsid w:val="4C0532C3"/>
    <w:multiLevelType w:val="hybridMultilevel"/>
    <w:tmpl w:val="9E301640"/>
    <w:lvl w:ilvl="0" w:tplc="041F0003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4">
    <w:nsid w:val="655E0D26"/>
    <w:multiLevelType w:val="hybridMultilevel"/>
    <w:tmpl w:val="2188BEF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Mzc0tDA1NTY3MTFV0lEKTi0uzszPAykwrAUA8oOriSwAAAA="/>
  </w:docVars>
  <w:rsids>
    <w:rsidRoot w:val="003B48EB"/>
    <w:rsid w:val="000309CE"/>
    <w:rsid w:val="000A48ED"/>
    <w:rsid w:val="00213E67"/>
    <w:rsid w:val="002D3BA1"/>
    <w:rsid w:val="00331443"/>
    <w:rsid w:val="003B48EB"/>
    <w:rsid w:val="006F19D3"/>
    <w:rsid w:val="00751247"/>
    <w:rsid w:val="0076026C"/>
    <w:rsid w:val="007E0E86"/>
    <w:rsid w:val="00832BE3"/>
    <w:rsid w:val="008D2474"/>
    <w:rsid w:val="009A21B6"/>
    <w:rsid w:val="00BE33FD"/>
    <w:rsid w:val="00BE60AC"/>
    <w:rsid w:val="00C601C3"/>
    <w:rsid w:val="00E7311F"/>
    <w:rsid w:val="00E7478D"/>
    <w:rsid w:val="00F942DB"/>
    <w:rsid w:val="00FD5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C329D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8D2474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8D2474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3</Words>
  <Characters>1047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khan</dc:creator>
  <cp:lastModifiedBy>QWERTY-Mr.X</cp:lastModifiedBy>
  <cp:revision>2</cp:revision>
  <dcterms:created xsi:type="dcterms:W3CDTF">2018-02-22T11:08:00Z</dcterms:created>
  <dcterms:modified xsi:type="dcterms:W3CDTF">2018-02-22T11:08:00Z</dcterms:modified>
</cp:coreProperties>
</file>